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40573" w14:textId="77777777" w:rsidR="00717605" w:rsidRDefault="00492B8D">
      <w:pPr>
        <w:pStyle w:val="SourceCode"/>
      </w:pPr>
      <w:bookmarkStart w:id="0" w:name="eedaa144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66740574" w14:textId="77777777" w:rsidR="00717605" w:rsidRDefault="00492B8D">
      <w:pPr>
        <w:pStyle w:val="SourceCode"/>
      </w:pPr>
      <w:bookmarkStart w:id="1" w:name="X9925871d7a76fb1f4cc312a2618aef59c90b9a2"/>
      <w:bookmarkEnd w:id="0"/>
      <w:r>
        <w:rPr>
          <w:rStyle w:val="NormalTok"/>
        </w:rPr>
        <w:t xml:space="preserve">grade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rp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AT_Score'</w:t>
      </w:r>
      <w:r>
        <w:rPr>
          <w:rStyle w:val="NormalTok"/>
        </w:rPr>
        <w:t xml:space="preserve">, </w:t>
      </w:r>
      <w:r>
        <w:rPr>
          <w:rStyle w:val="StringTok"/>
        </w:rPr>
        <w:t>'HS_GPA'</w:t>
      </w:r>
      <w:r>
        <w:rPr>
          <w:rStyle w:val="NormalTok"/>
        </w:rPr>
        <w:t xml:space="preserve">, </w:t>
      </w:r>
      <w:r>
        <w:rPr>
          <w:rStyle w:val="StringTok"/>
        </w:rPr>
        <w:t>'FU_GPA'</w:t>
      </w:r>
      <w:r>
        <w:rPr>
          <w:rStyle w:val="NormalTok"/>
        </w:rPr>
        <w:t>]</w:t>
      </w:r>
    </w:p>
    <w:p w14:paraId="66740575" w14:textId="77777777" w:rsidR="00717605" w:rsidRDefault="00492B8D">
      <w:pPr>
        <w:pStyle w:val="SourceCode"/>
      </w:pPr>
      <w:bookmarkStart w:id="2" w:name="d8f4eb9d"/>
      <w:bookmarkEnd w:id="1"/>
      <w:r>
        <w:rPr>
          <w:rStyle w:val="NormalTok"/>
        </w:rPr>
        <w:t>grade.head()</w:t>
      </w:r>
    </w:p>
    <w:p w14:paraId="66740576" w14:textId="77777777" w:rsidR="00717605" w:rsidRDefault="00492B8D">
      <w:pPr>
        <w:pStyle w:val="SourceCode"/>
      </w:pPr>
      <w:r>
        <w:rPr>
          <w:rStyle w:val="VerbatimChar"/>
        </w:rPr>
        <w:t xml:space="preserve">   SAT_Score  HS_GPA  FU_GPA</w:t>
      </w:r>
      <w:r>
        <w:br/>
      </w:r>
      <w:r>
        <w:rPr>
          <w:rStyle w:val="VerbatimChar"/>
        </w:rPr>
        <w:t>0       1270     3.4    3.18</w:t>
      </w:r>
      <w:r>
        <w:br/>
      </w:r>
      <w:r>
        <w:rPr>
          <w:rStyle w:val="VerbatimChar"/>
        </w:rPr>
        <w:t>1       1220     4.0    3.33</w:t>
      </w:r>
      <w:r>
        <w:br/>
      </w:r>
      <w:r>
        <w:rPr>
          <w:rStyle w:val="VerbatimChar"/>
        </w:rPr>
        <w:t>2       1160     3.8    3.25</w:t>
      </w:r>
      <w:r>
        <w:br/>
      </w:r>
      <w:r>
        <w:rPr>
          <w:rStyle w:val="VerbatimChar"/>
        </w:rPr>
        <w:t>3        950     3.8</w:t>
      </w:r>
      <w:r>
        <w:rPr>
          <w:rStyle w:val="VerbatimChar"/>
        </w:rPr>
        <w:t xml:space="preserve">    2.42</w:t>
      </w:r>
      <w:r>
        <w:br/>
      </w:r>
      <w:r>
        <w:rPr>
          <w:rStyle w:val="VerbatimChar"/>
        </w:rPr>
        <w:t>4       1070     4.0    2.63</w:t>
      </w:r>
    </w:p>
    <w:p w14:paraId="66740577" w14:textId="77777777" w:rsidR="00717605" w:rsidRDefault="00492B8D">
      <w:pPr>
        <w:pStyle w:val="SourceCode"/>
      </w:pPr>
      <w:bookmarkStart w:id="3" w:name="X25515271ffaf2647ec87ab80d60ad072f95420f"/>
      <w:bookmarkEnd w:id="2"/>
      <w:r>
        <w:rPr>
          <w:rStyle w:val="NormalTok"/>
        </w:rPr>
        <w:t>grade.shape</w:t>
      </w:r>
    </w:p>
    <w:p w14:paraId="66740578" w14:textId="77777777" w:rsidR="00717605" w:rsidRDefault="00492B8D">
      <w:pPr>
        <w:pStyle w:val="SourceCode"/>
      </w:pPr>
      <w:r>
        <w:rPr>
          <w:rStyle w:val="VerbatimChar"/>
        </w:rPr>
        <w:t>(1000, 3)</w:t>
      </w:r>
    </w:p>
    <w:p w14:paraId="66740579" w14:textId="77777777" w:rsidR="00717605" w:rsidRDefault="00492B8D">
      <w:pPr>
        <w:pStyle w:val="SourceCode"/>
      </w:pPr>
      <w:bookmarkStart w:id="4" w:name="X0e39085102535a721c942bd4b811c7d2513c385"/>
      <w:bookmarkEnd w:id="3"/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grade.drop(</w:t>
      </w:r>
      <w:r>
        <w:rPr>
          <w:rStyle w:val="StringTok"/>
        </w:rPr>
        <w:t>'FU_GPA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grade[</w:t>
      </w:r>
      <w:r>
        <w:rPr>
          <w:rStyle w:val="StringTok"/>
        </w:rPr>
        <w:t>'FU_GPA'</w:t>
      </w:r>
      <w:r>
        <w:rPr>
          <w:rStyle w:val="NormalTok"/>
        </w:rPr>
        <w:t>].values</w:t>
      </w:r>
    </w:p>
    <w:p w14:paraId="6674057A" w14:textId="77777777" w:rsidR="00717605" w:rsidRDefault="00492B8D">
      <w:pPr>
        <w:pStyle w:val="SourceCode"/>
      </w:pPr>
      <w:bookmarkStart w:id="5" w:name="c358d474"/>
      <w:bookmarkEnd w:id="4"/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674057B" w14:textId="77777777" w:rsidR="00717605" w:rsidRDefault="00492B8D">
      <w:pPr>
        <w:pStyle w:val="SourceCode"/>
      </w:pPr>
      <w:bookmarkStart w:id="6" w:name="X6aa425c5ba1989a58788eca90cf8da83842e06f"/>
      <w:bookmarkEnd w:id="5"/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</w:t>
      </w:r>
    </w:p>
    <w:p w14:paraId="6674057C" w14:textId="77777777" w:rsidR="00717605" w:rsidRDefault="00492B8D">
      <w:pPr>
        <w:pStyle w:val="SourceCode"/>
      </w:pPr>
      <w:bookmarkStart w:id="7" w:name="a2e58e4e"/>
      <w:bookmarkEnd w:id="6"/>
      <w:r>
        <w:rPr>
          <w:rStyle w:val="NormalTok"/>
        </w:rPr>
        <w:t xml:space="preserve">KNR </w:t>
      </w:r>
      <w:r>
        <w:rPr>
          <w:rStyle w:val="OperatorTok"/>
        </w:rPr>
        <w:t>=</w:t>
      </w:r>
      <w:r>
        <w:rPr>
          <w:rStyle w:val="NormalTok"/>
        </w:rPr>
        <w:t xml:space="preserve"> KNeighborsRegressor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R.fit(X_train, y_train)</w:t>
      </w:r>
    </w:p>
    <w:p w14:paraId="6674057D" w14:textId="77777777" w:rsidR="00717605" w:rsidRDefault="00492B8D">
      <w:pPr>
        <w:pStyle w:val="SourceCode"/>
      </w:pPr>
      <w:r>
        <w:rPr>
          <w:rStyle w:val="VerbatimChar"/>
        </w:rPr>
        <w:t>KNeighborsRegressor(n_neighbors=6)</w:t>
      </w:r>
    </w:p>
    <w:p w14:paraId="6674057E" w14:textId="77777777" w:rsidR="00717605" w:rsidRDefault="00492B8D">
      <w:pPr>
        <w:pStyle w:val="SourceCode"/>
      </w:pPr>
      <w:bookmarkStart w:id="8" w:name="X7870c4c7ed4024362374e012029a29ab16dd698"/>
      <w:bookmarkEnd w:id="7"/>
      <w:r>
        <w:rPr>
          <w:rStyle w:val="NormalTok"/>
        </w:rPr>
        <w:t xml:space="preserve">y_test_predict </w:t>
      </w:r>
      <w:r>
        <w:rPr>
          <w:rStyle w:val="OperatorTok"/>
        </w:rPr>
        <w:t>=</w:t>
      </w:r>
      <w:r>
        <w:rPr>
          <w:rStyle w:val="NormalTok"/>
        </w:rPr>
        <w:t xml:space="preserve"> KNR.predict(X_test)</w:t>
      </w:r>
    </w:p>
    <w:p w14:paraId="6674057F" w14:textId="77777777" w:rsidR="00717605" w:rsidRDefault="00492B8D">
      <w:pPr>
        <w:pStyle w:val="SourceCode"/>
      </w:pPr>
      <w:bookmarkStart w:id="9" w:name="a0214be6"/>
      <w:bookmarkEnd w:id="8"/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</w:t>
      </w:r>
      <w:r>
        <w:rPr>
          <w:rStyle w:val="NormalTok"/>
        </w:rPr>
        <w:t>uared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</w:p>
    <w:p w14:paraId="66740580" w14:textId="77777777" w:rsidR="00717605" w:rsidRDefault="00492B8D">
      <w:pPr>
        <w:pStyle w:val="SourceCode"/>
      </w:pPr>
      <w:bookmarkStart w:id="10" w:name="b55488e2"/>
      <w:bookmarkEnd w:id="9"/>
      <w:r>
        <w:rPr>
          <w:rStyle w:val="NormalTok"/>
        </w:rPr>
        <w:t>mean_absolute_error(y_test, y_test_predict)</w:t>
      </w:r>
    </w:p>
    <w:p w14:paraId="66740581" w14:textId="77777777" w:rsidR="00717605" w:rsidRDefault="00492B8D">
      <w:pPr>
        <w:pStyle w:val="SourceCode"/>
      </w:pPr>
      <w:r>
        <w:rPr>
          <w:rStyle w:val="VerbatimChar"/>
        </w:rPr>
        <w:t>0.46276666666666666</w:t>
      </w:r>
    </w:p>
    <w:p w14:paraId="66740582" w14:textId="77777777" w:rsidR="00717605" w:rsidRDefault="00492B8D">
      <w:pPr>
        <w:pStyle w:val="SourceCode"/>
      </w:pPr>
      <w:bookmarkStart w:id="11" w:name="dafe5e6f"/>
      <w:bookmarkEnd w:id="10"/>
      <w:r>
        <w:rPr>
          <w:rStyle w:val="NormalTok"/>
        </w:rPr>
        <w:t>mean_squared_error(y_test, y_test_predict)</w:t>
      </w:r>
    </w:p>
    <w:p w14:paraId="66740583" w14:textId="77777777" w:rsidR="00717605" w:rsidRDefault="00492B8D">
      <w:pPr>
        <w:pStyle w:val="SourceCode"/>
      </w:pPr>
      <w:r>
        <w:rPr>
          <w:rStyle w:val="VerbatimChar"/>
        </w:rPr>
        <w:lastRenderedPageBreak/>
        <w:t>0.3319418333333333</w:t>
      </w:r>
    </w:p>
    <w:p w14:paraId="66740584" w14:textId="77777777" w:rsidR="00717605" w:rsidRDefault="00492B8D">
      <w:pPr>
        <w:pStyle w:val="SourceCode"/>
      </w:pPr>
      <w:bookmarkStart w:id="12" w:name="a4caf1a1"/>
      <w:bookmarkEnd w:id="11"/>
      <w:r>
        <w:rPr>
          <w:rStyle w:val="NormalTok"/>
        </w:rPr>
        <w:t>mean_squared_log_error(y_test, y_test_predict)</w:t>
      </w:r>
    </w:p>
    <w:p w14:paraId="66740585" w14:textId="77777777" w:rsidR="00717605" w:rsidRDefault="00492B8D">
      <w:pPr>
        <w:pStyle w:val="SourceCode"/>
      </w:pPr>
      <w:r>
        <w:rPr>
          <w:rStyle w:val="VerbatimChar"/>
        </w:rPr>
        <w:t>0.033371124016016364</w:t>
      </w:r>
    </w:p>
    <w:p w14:paraId="66740586" w14:textId="77777777" w:rsidR="00717605" w:rsidRDefault="00492B8D">
      <w:pPr>
        <w:pStyle w:val="SourceCode"/>
      </w:pPr>
      <w:bookmarkStart w:id="13" w:name="X310e4751a27588a0dadb9ffea33370884fcc439"/>
      <w:bookmarkEnd w:id="12"/>
      <w:r>
        <w:rPr>
          <w:rStyle w:val="NormalTok"/>
        </w:rPr>
        <w:t>median_absolute_error(y_test, y_test_predict)</w:t>
      </w:r>
    </w:p>
    <w:p w14:paraId="66740587" w14:textId="77777777" w:rsidR="00717605" w:rsidRDefault="00492B8D">
      <w:pPr>
        <w:pStyle w:val="SourceCode"/>
      </w:pPr>
      <w:r>
        <w:rPr>
          <w:rStyle w:val="VerbatimChar"/>
        </w:rPr>
        <w:t>0.4158333333333335</w:t>
      </w:r>
    </w:p>
    <w:p w14:paraId="66740588" w14:textId="77777777" w:rsidR="00717605" w:rsidRDefault="00492B8D">
      <w:pPr>
        <w:pStyle w:val="SourceCode"/>
      </w:pPr>
      <w:bookmarkStart w:id="14" w:name="Xe69bc556ad1681a1397906eed79b30bdb953783"/>
      <w:bookmarkEnd w:id="13"/>
      <w:r>
        <w:rPr>
          <w:rStyle w:val="NormalTok"/>
        </w:rPr>
        <w:t>r2_score(y_test, y_test_predict)</w:t>
      </w:r>
    </w:p>
    <w:p w14:paraId="66740589" w14:textId="77777777" w:rsidR="00717605" w:rsidRDefault="00492B8D">
      <w:pPr>
        <w:pStyle w:val="SourceCode"/>
      </w:pPr>
      <w:r>
        <w:rPr>
          <w:rStyle w:val="VerbatimChar"/>
        </w:rPr>
        <w:t>0.2619989465782736</w:t>
      </w:r>
    </w:p>
    <w:p w14:paraId="6674058A" w14:textId="77777777" w:rsidR="00717605" w:rsidRDefault="00492B8D">
      <w:pPr>
        <w:pStyle w:val="SourceCode"/>
      </w:pPr>
      <w:bookmarkStart w:id="15" w:name="efd86399"/>
      <w:bookmarkEnd w:id="14"/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>pa</w:t>
      </w:r>
      <w:r>
        <w:rPr>
          <w:rStyle w:val="NormalTok"/>
        </w:rPr>
        <w:t xml:space="preserve">ra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_neighbors'</w:t>
      </w:r>
      <w:r>
        <w:rPr>
          <w:rStyle w:val="NormalTok"/>
        </w:rPr>
        <w:t>: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]}</w:t>
      </w:r>
    </w:p>
    <w:p w14:paraId="6674058B" w14:textId="77777777" w:rsidR="00717605" w:rsidRDefault="00492B8D">
      <w:pPr>
        <w:pStyle w:val="SourceCode"/>
      </w:pPr>
      <w:bookmarkStart w:id="16" w:name="X5bbd50440850b16b0d6a53ae6db36cea3c7aacd"/>
      <w:bookmarkEnd w:id="15"/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GridSearchCV(KNR, params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674058C" w14:textId="77777777" w:rsidR="00717605" w:rsidRDefault="00492B8D">
      <w:pPr>
        <w:pStyle w:val="SourceCode"/>
      </w:pPr>
      <w:bookmarkStart w:id="17" w:name="X2d6538ba7ccf75dc66153f322410f65308893e1"/>
      <w:bookmarkEnd w:id="16"/>
      <w:r>
        <w:rPr>
          <w:rStyle w:val="NormalTok"/>
        </w:rPr>
        <w:t>model.fit(X_train, y_train)</w:t>
      </w:r>
      <w:r>
        <w:br/>
      </w:r>
      <w:r>
        <w:rPr>
          <w:rStyle w:val="NormalTok"/>
        </w:rPr>
        <w:t>model.best_params_</w:t>
      </w:r>
    </w:p>
    <w:p w14:paraId="6674058D" w14:textId="77777777" w:rsidR="00717605" w:rsidRDefault="00492B8D">
      <w:pPr>
        <w:pStyle w:val="SourceCode"/>
      </w:pPr>
      <w:r>
        <w:rPr>
          <w:rStyle w:val="VerbatimChar"/>
        </w:rPr>
        <w:t>{'n_neighbors': 9}</w:t>
      </w:r>
    </w:p>
    <w:p w14:paraId="66740590" w14:textId="77777777" w:rsidR="00717605" w:rsidRDefault="00717605">
      <w:pPr>
        <w:pStyle w:val="SourceCode"/>
      </w:pPr>
      <w:bookmarkStart w:id="18" w:name="Xdca43d67b53b340101f60ed81aa96e60460140b"/>
      <w:bookmarkEnd w:id="17"/>
    </w:p>
    <w:bookmarkEnd w:id="18"/>
    <w:sectPr w:rsidR="007176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40595" w14:textId="77777777" w:rsidR="00000000" w:rsidRDefault="00492B8D">
      <w:pPr>
        <w:spacing w:after="0"/>
      </w:pPr>
      <w:r>
        <w:separator/>
      </w:r>
    </w:p>
  </w:endnote>
  <w:endnote w:type="continuationSeparator" w:id="0">
    <w:p w14:paraId="66740597" w14:textId="77777777" w:rsidR="00000000" w:rsidRDefault="00492B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40591" w14:textId="77777777" w:rsidR="00717605" w:rsidRDefault="00492B8D">
      <w:r>
        <w:separator/>
      </w:r>
    </w:p>
  </w:footnote>
  <w:footnote w:type="continuationSeparator" w:id="0">
    <w:p w14:paraId="66740592" w14:textId="77777777" w:rsidR="00717605" w:rsidRDefault="00492B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0283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7605"/>
    <w:rsid w:val="00492B8D"/>
    <w:rsid w:val="007176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40573"/>
  <w15:docId w15:val="{080DC4AB-FC1C-4C60-BA70-4B4DCD624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0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ad Siddiqui</cp:lastModifiedBy>
  <cp:revision>2</cp:revision>
  <dcterms:created xsi:type="dcterms:W3CDTF">2022-06-01T15:40:00Z</dcterms:created>
  <dcterms:modified xsi:type="dcterms:W3CDTF">2022-06-28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